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st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23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37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,64 (8,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,07 (11,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lhos_numero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,61 (0,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,73 (0,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,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 = Masculino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34 (14,3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81 (21,8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,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colaridad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nsino Fundamental 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0 ( 0,0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4 ( 1,1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nsino Fundamental In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0 ( 0,0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1 ( 0,3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nsino Médio 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3 ( 1,3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29 ( 7,8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nsino Médio In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1 ( 0,4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0 ( 0,0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nsino Superior 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55 (23,2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96 (25,9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nsino Superior In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9 ( 8,0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54 (14,6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Pós-Graduação: Doutor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2 ( 5,1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9 ( 5,1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Pós-Graduação: Especializaç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11 (46,8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32 (35,6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Pós-Graduação: Mestr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35 (14,8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31 ( 8,4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Técnico/Profissionalizante 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1 ( 0,4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4 ( 1,1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Técnico/Profissionalizante In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0 ( 0,0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1 ( 0,3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nia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Asiá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0 ( 4,2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4 ( 3,8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Bran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80 (75,9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266 (71,7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Indíg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1 ( 0,4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0 ( 0,0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Outros/Não-inform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0 ( 0,0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3 ( 0,8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Preto ou par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46 (19,4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88 (23,7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ado_civil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Cas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82 (34,6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32 (35,6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Separado/Desquit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6 ( 6,8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32 ( 8,6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Soltei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03 (43,5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50 (40,4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União está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34 (14,3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52 (14,0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Viú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2 ( 0,8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5 ( 1,3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cupacao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Aposent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3 ( 1,3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3 ( 3,5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Autôno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79 (33,3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09 (29,4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Desempreg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8 ( 3,4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48 (12,9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mprego 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09 (46,0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35 (36,4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mprego in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4 ( 1,7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4 ( 3,8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studa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34 (14,3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52 (14,0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giao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Centro-O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5 ( 2,1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6 ( 4,3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strangei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1 ( 0,4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0 ( 0,0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Nord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8 ( 7,6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30 ( 8,1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Nor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6 ( 2,5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1 ( 3,0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Sud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87 (78,9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289 (77,9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S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20 ( 8,4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25 ( 6,7)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upo (mean (SD)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,00 (0,0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1,00 (0,0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,0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veral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60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,73 (10,56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lhos_numero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,68 (0,97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 = Masculino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15 (18,9) 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colaridad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nsino Fundamental 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4 ( 0,7) 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nsino Fundamental In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1 ( 0,2) 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nsino Médio 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32 ( 5,3) 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nsino Médio In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1 ( 0,2) 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nsino Superior 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51 (24,8) 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nsino Superior In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73 (12,0) 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Pós-Graduação: Doutor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31 ( 5,1) 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Pós-Graduação: Especializaç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243 (40,0) 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Pós-Graduação: Mestr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66 (10,9) 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Técnico/Profissionalizante 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5 ( 0,8) 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Técnico/Profissionalizante In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1 ( 0,2) 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nia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Asiá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24 ( 3,9) 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Bran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446 (73,4) 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Indíg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1 ( 0,2) 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Outros/Não-inform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3 ( 0,5) 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Preto ou par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34 (22,0) 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stado_civil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Cas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214 (35,2) 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Separado/Desquit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48 ( 7,9) 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Soltei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253 (41,6) 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União está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86 (14,1) 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Viú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7 ( 1,2) 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cupacao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Aposent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6 ( 2,6) 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Autôno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188 (30,9) 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Desempreg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56 ( 9,2) 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mprego 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244 (40,1) 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mprego inf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8 ( 3,0) 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studa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86 (14,1) 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giao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Centro-O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21 ( 3,5) 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Estrangei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 1 ( 0,2) 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Nord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48 ( 7,9) 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Nor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17 ( 2,8) 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Sud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476 (78,3) 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S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45 ( 7,4) </w:t>
            </w:r>
          </w:p>
        </w:tc>
      </w:tr>
      <w:tr>
        <w:trPr>
          <w:trHeight w:val="360" w:hRule="auto"/>
        </w:trPr>
        body4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upo (mean (SD)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,61 (0,49)</w:t>
            </w:r>
          </w:p>
        </w:tc>
      </w:tr>
    </w:tbl>
    <w:p>
      <w:pPr>
        <w:pStyle w:val="Corpodetexto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st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23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37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,65 (12,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,96 (12,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,38 (11,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,27 (11,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,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,84 (9,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,26 (10,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,61 (10,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,97 (11,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81 (10,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,50 (11,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gi_escore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1,78 (1,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,01 (4,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had_depressao_escore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3,77 (3,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9,07 (4,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had_ansiedade_escore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5,03 (3,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24 (4,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upo (mean (SD)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,00 (0,0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1,00 (0,0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 Na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</w:tbl>
    <w:p>
      <w:pPr>
        <w:pStyle w:val="Corpodetexto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veral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60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,94 (13,18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,09 (11,64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,66 (10,49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00 (10,81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,18 (11,4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gi_escore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30 (9,26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had_depressao_escore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7,00 (4,69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had_ansiedade_escore (mean (SD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8,81 (5,03)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upo (mean (SD)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,61 (0,49)</w:t>
            </w:r>
          </w:p>
        </w:tc>
      </w:tr>
    </w:tbl>
    <w:sectPr w:rsidR="00E92ECE" w:rsidSect="00251C49">
      <w:pgSz w:h="15840" w:w="12240"/>
      <w:pgMar w:bottom="1418" w:footer="720" w:gutter="0" w:header="720" w:left="1418" w:right="1418" w:top="141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450463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F64C35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2D897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0A4DF8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EE749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78B73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2A8DAE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BA608B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02871F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0E6B4E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485ED2D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rsid w:val="00287067"/>
    <w:pPr>
      <w:spacing w:after="0" w:line="360" w:lineRule="auto"/>
    </w:pPr>
    <w:rPr>
      <w:rFonts w:ascii="Times New Roman" w:hAnsi="Times New Roman"/>
    </w:rPr>
  </w:style>
  <w:style w:styleId="Ttulo1" w:type="paragraph">
    <w:name w:val="heading 1"/>
    <w:basedOn w:val="Normal"/>
    <w:next w:val="Corpodetexto"/>
    <w:uiPriority w:val="9"/>
    <w:rsid w:val="00C75902"/>
    <w:pPr>
      <w:keepNext/>
      <w:keepLines/>
      <w:spacing w:after="120" w:before="120" w:line="480" w:lineRule="auto"/>
      <w:outlineLvl w:val="0"/>
    </w:pPr>
    <w:rPr>
      <w:rFonts w:cstheme="majorBidi" w:eastAsiaTheme="majorEastAsia"/>
      <w:b/>
      <w:bCs/>
      <w:szCs w:val="32"/>
    </w:rPr>
  </w:style>
  <w:style w:styleId="Ttulo2" w:type="paragraph">
    <w:name w:val="heading 2"/>
    <w:basedOn w:val="Normal"/>
    <w:next w:val="Corpodetexto"/>
    <w:uiPriority w:val="9"/>
    <w:unhideWhenUsed/>
    <w:rsid w:val="00597401"/>
    <w:pPr>
      <w:keepNext/>
      <w:keepLines/>
      <w:spacing w:after="120" w:before="120" w:line="480" w:lineRule="auto"/>
      <w:outlineLvl w:val="1"/>
    </w:pPr>
    <w:rPr>
      <w:rFonts w:cstheme="majorBidi" w:eastAsiaTheme="majorEastAsia"/>
      <w:b/>
      <w:bCs/>
      <w:szCs w:val="28"/>
    </w:rPr>
  </w:style>
  <w:style w:styleId="Ttulo3" w:type="paragraph">
    <w:name w:val="heading 3"/>
    <w:basedOn w:val="Normal"/>
    <w:next w:val="Corpodetexto"/>
    <w:uiPriority w:val="9"/>
    <w:unhideWhenUsed/>
    <w:rsid w:val="00C75902"/>
    <w:pPr>
      <w:keepNext/>
      <w:keepLines/>
      <w:spacing w:after="120" w:before="120" w:line="480" w:lineRule="auto"/>
      <w:outlineLvl w:val="2"/>
    </w:pPr>
    <w:rPr>
      <w:rFonts w:cstheme="majorBidi" w:eastAsiaTheme="majorEastAsia"/>
      <w:bCs/>
      <w:i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rsid w:val="00EB4F48"/>
    <w:pPr>
      <w:ind w:firstLine="425"/>
      <w:jc w:val="both"/>
    </w:pPr>
  </w:style>
  <w:style w:customStyle="1" w:styleId="FirstParagraph" w:type="paragraph">
    <w:name w:val="First Paragraph"/>
    <w:basedOn w:val="Corpodetexto"/>
    <w:next w:val="Corpodetexto"/>
    <w:qFormat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rsid w:val="0089028A"/>
    <w:pPr>
      <w:keepNext/>
      <w:keepLines/>
      <w:spacing w:after="120" w:before="120"/>
      <w:jc w:val="center"/>
    </w:pPr>
    <w:rPr>
      <w:rFonts w:cstheme="majorBidi" w:eastAsiaTheme="majorEastAsia"/>
      <w:b/>
      <w:bCs/>
      <w:sz w:val="28"/>
      <w:szCs w:val="36"/>
    </w:rPr>
  </w:style>
  <w:style w:styleId="Subttulo" w:type="paragraph">
    <w:name w:val="Subtitle"/>
    <w:basedOn w:val="Ttulo"/>
    <w:next w:val="Corpodetexto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Corpodetexto"/>
    <w:rsid w:val="00A74F58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rsid w:val="00F759FD"/>
    <w:pPr>
      <w:ind w:hanging="425" w:left="425"/>
    </w:p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rsid w:val="007B3C67"/>
    <w:pPr>
      <w:keepNext/>
    </w:pPr>
    <w:rPr>
      <w:i w:val="0"/>
    </w:rPr>
  </w:style>
  <w:style w:customStyle="1" w:styleId="ImageCaption" w:type="paragraph">
    <w:name w:val="Image Caption"/>
    <w:basedOn w:val="Legenda"/>
    <w:rsid w:val="00153ED5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odetextoChar" w:type="character">
    <w:name w:val="Corpo de texto Char"/>
    <w:basedOn w:val="Fontepargpadro"/>
    <w:link w:val="Corpodetexto"/>
    <w:rsid w:val="00EB4F4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45</Words>
  <Characters>783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3-01T20:45:02Z</dcterms:created>
  <dcterms:modified xsi:type="dcterms:W3CDTF">2023-03-01T20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